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8A3AB83" w:rsidR="00501BEB" w:rsidRDefault="00E1348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06EE5FE6">
                <wp:simplePos x="0" y="0"/>
                <wp:positionH relativeFrom="column">
                  <wp:posOffset>4229100</wp:posOffset>
                </wp:positionH>
                <wp:positionV relativeFrom="paragraph">
                  <wp:posOffset>1539240</wp:posOffset>
                </wp:positionV>
                <wp:extent cx="3248025" cy="7334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E13485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E13485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6" style="position:absolute;margin-left:333pt;margin-top:121.2pt;width:255.75pt;height:5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" filled="f" stroked="f">
                <v:textbox inset="2.53958mm,1.2694mm,2.53958mm,1.2694mm">
                  <w:txbxContent>
                    <w:p w14:paraId="301081CC" w14:textId="77777777" w:rsidR="00294928" w:rsidRPr="00E13485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E13485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47317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70485411">
                <wp:simplePos x="0" y="0"/>
                <wp:positionH relativeFrom="column">
                  <wp:posOffset>451485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F83120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F8312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7" style="position:absolute;margin-left:355.5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FLEx8HeAAAADAEAAA8AAAAAAAAAAAAAAAAADAQAAGRycy9kb3du&#10;cmV2LnhtbFBLBQYAAAAABAAEAPMAAAAXBQAAAAA=&#10;" filled="f" stroked="f">
                <v:textbox inset="2.53958mm,1.2694mm,2.53958mm,1.2694mm">
                  <w:txbxContent>
                    <w:p w14:paraId="0B490CD3" w14:textId="77777777" w:rsidR="007B126B" w:rsidRPr="00F83120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F8312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378E7" w14:textId="77777777" w:rsidR="00642C5D" w:rsidRDefault="00642C5D" w:rsidP="00B6374C">
      <w:pPr>
        <w:spacing w:after="0" w:line="240" w:lineRule="auto"/>
      </w:pPr>
      <w:r>
        <w:separator/>
      </w:r>
    </w:p>
  </w:endnote>
  <w:endnote w:type="continuationSeparator" w:id="0">
    <w:p w14:paraId="4FBC6D10" w14:textId="77777777" w:rsidR="00642C5D" w:rsidRDefault="00642C5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7C94C83-1116-4D9F-819C-DB9E31DFB521}"/>
    <w:embedItalic r:id="rId2" w:fontKey="{26C51308-E489-4793-A7DB-467B7F1E869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BC4598D6-6065-487F-8880-46553484903C}"/>
    <w:embedItalic r:id="rId4" w:fontKey="{1A051E9A-2E25-4778-8EE2-0BC52C073653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E81C824-15A1-4B22-B3B1-EF842FD8748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0577D" w14:textId="77777777" w:rsidR="00642C5D" w:rsidRDefault="00642C5D" w:rsidP="00B6374C">
      <w:pPr>
        <w:spacing w:after="0" w:line="240" w:lineRule="auto"/>
      </w:pPr>
      <w:r>
        <w:separator/>
      </w:r>
    </w:p>
  </w:footnote>
  <w:footnote w:type="continuationSeparator" w:id="0">
    <w:p w14:paraId="4A36CE76" w14:textId="77777777" w:rsidR="00642C5D" w:rsidRDefault="00642C5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09B5099" w:rsidR="00B6374C" w:rsidRDefault="00E1348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70C045E" wp14:editId="7676E1AE">
          <wp:simplePos x="0" y="0"/>
          <wp:positionH relativeFrom="page">
            <wp:posOffset>-22860</wp:posOffset>
          </wp:positionH>
          <wp:positionV relativeFrom="paragraph">
            <wp:posOffset>-511175</wp:posOffset>
          </wp:positionV>
          <wp:extent cx="10154285" cy="7843788"/>
          <wp:effectExtent l="0" t="0" r="0" b="5080"/>
          <wp:wrapNone/>
          <wp:docPr id="182925121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9251215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158631" cy="7847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66FF0"/>
    <w:rsid w:val="000741B8"/>
    <w:rsid w:val="000E76B9"/>
    <w:rsid w:val="002606A9"/>
    <w:rsid w:val="00294928"/>
    <w:rsid w:val="00344B93"/>
    <w:rsid w:val="004307AB"/>
    <w:rsid w:val="0047317F"/>
    <w:rsid w:val="00501BEB"/>
    <w:rsid w:val="005B4347"/>
    <w:rsid w:val="005B778A"/>
    <w:rsid w:val="00642C5D"/>
    <w:rsid w:val="006B1151"/>
    <w:rsid w:val="007B126B"/>
    <w:rsid w:val="008A154F"/>
    <w:rsid w:val="008D7382"/>
    <w:rsid w:val="00A316F0"/>
    <w:rsid w:val="00A54D13"/>
    <w:rsid w:val="00A73554"/>
    <w:rsid w:val="00A87FD7"/>
    <w:rsid w:val="00B03B70"/>
    <w:rsid w:val="00B6374C"/>
    <w:rsid w:val="00C10F76"/>
    <w:rsid w:val="00C65AED"/>
    <w:rsid w:val="00D32BCC"/>
    <w:rsid w:val="00D46EFE"/>
    <w:rsid w:val="00D74002"/>
    <w:rsid w:val="00E13485"/>
    <w:rsid w:val="00F8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09:50:00Z</dcterms:modified>
</cp:coreProperties>
</file>